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r>
        <w:t xml:space="preserve"> </w:t>
      </w:r>
      <w:r>
        <w:t xml:space="preserve">interim</w:t>
      </w:r>
      <w:r>
        <w:t xml:space="preserve"> </w:t>
      </w:r>
      <w:r>
        <w:t xml:space="preserve">processor</w:t>
      </w:r>
    </w:p>
    <w:p>
      <w:pPr>
        <w:pStyle w:val="Date"/>
      </w:pPr>
      <w:r>
        <w:t xml:space="preserve">วันศุกร์ที่</w:t>
      </w:r>
      <w:r>
        <w:t xml:space="preserve"> </w:t>
      </w:r>
      <w:r>
        <w:t xml:space="preserve">14</w:t>
      </w:r>
      <w:r>
        <w:t xml:space="preserve"> </w:t>
      </w:r>
      <w:r>
        <w:t xml:space="preserve">มีนาคม</w:t>
      </w:r>
      <w:r>
        <w:t xml:space="preserve"> </w:t>
      </w:r>
      <w:r>
        <w:t xml:space="preserve">2568</w:t>
      </w:r>
      <w:r>
        <w:t xml:space="preserve"> </w:t>
      </w:r>
      <w:r>
        <w:t xml:space="preserve">เวลา</w:t>
      </w:r>
      <w:r>
        <w:t xml:space="preserve"> </w:t>
      </w:r>
      <w:r>
        <w:t xml:space="preserve">11.0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ครับ พบกับราย การห้องข่าว รัฐสภาแชนแนลภาคเช้าครับ ติดตาม อยู่กับคุณ ณัฏฐพัชร ภัทรพลจุติการพาณิชย์ วัฒนะคล้ายแก้ว อาจารย์ ล่ามภาษามือ ประจำรายการ ของเราอาจารย์ คมกฤษณะเกตุ ข่าวต่างประ เทศอีกสักครู่ หนึ่งพบ กับคุณกิตติ เสรีประยูรนะครับ แล้ว วันนี้เราพบ กันอังคารที่ 20  สิงหาคม พุทธศักราช 2560 วัน นี้มีการประชุม วุฒิสภานะ ผู้ชมเข้าเร็วนิดนึง นะคะ 8:45  น ประมาณ นะครับเดี๋ยวเรา อยู่กับผู้ชม ประมาณครึ่งชั่วโมงนิดๆ แต่ว่าข่าวสารของ เรานี้ต้องบอกว่า ครบ ถ้วนมากๆเลย นะกูโทรมาไม่ว่าจะ เป็นในส่วนของรัฐสภา เองนะคะ ถึง ที่ประชุมวุฒิสภา เมื่อวานนี้มีอะไร เกิดขึ้นบ้างแต่เรามาติด กันครับ ส่วน ประเด็นที่เกี่ยว ข้องกับการบ้านการเมือง ตอนนี้หลายๆคน ก็สอบถาม เกี่ยวกับเรื่องขอ งการฟอร์มครมใหม่ หน้าตาจะเป็นอย่างไร มี กระแสข่าว จากพรรคการเมือง ต่างๆมากมายเลย ทีเดียวได้พรรคเพื่อไทย เขาบอกว่าเดี๋ยวคุย กันเมื่อวานนี้ คุณแพทองธาร ชินวัตรได้ครับ ก็ไปเรียน Mini World มันก็ ไปตามหาเหมือนกันครับ หลังจาก ที่ไปการ ป อมครนของเพื่อไทยจะเป็นอย่างไร   พรรคร่วมรัฐบาล นะโควต้ายังเป็นเหมือนเดิมไหม จะ มีใครปรับ เข้าปรับ ออกตามกับ เรานะเนื้อหา ข่าวต่างๆเยอะจริง ๆรัฐสภา ในใจก็ยังคงต้อง รอติดตาม กันต่อไป นะคะแต่ เมื่อมีนาย คนที่ 30 แล้วตลาด หุ้นเมื่อวานนี้ปิด ตัวไปก็ โดดขึ้นมา นะฮะประมาณ + 20 38.5  ก็ถือว่า เป็นข่าว ดีทางเศรษฐกิจและการ น้ำมันก็ เหมือนกัน เมื่อเช้า นี้ลง 40  สตางค์นะเบนซิน และแก๊สโซฮอล์และคณะ กลับก็เป็นข่าวดี เล็กๆแล้วกัน พี่น้องประชา ชนเดือนสิงหาคมนี้เนี่ย   ว่ากัน ว่าน้ำมันปรับ ตัวลง  3-4 ครั้ง แล้วดับ   เป็น กำลังใจให้ กับพี่น้องประชา ชนโดยเฉพาะการใช้ชีวิต เงิน ในกระเป๋าของท่านอ่ะ บริหาร จัดการเงินในกระเป๋าของท่าน ให้มี ประสิทธิภาพ ด้วยนะครับ ห้องข่าว รัฐสภา จะได้เมื่อเช้า เรา ไปเริ่ม กันที่ภารกิจ ของว่าที่ ผู้นำฝ่ายค้าน ในสภาผู้แทน ราษฎรเมื่อวาน มาตั้ง 10 นะมาช่อง 10 ของเรา ออก รายการมอง รัฐสภาได้มีการ พูดคุยกับคุณ สมานงามโขนงแน่นอนครับ ในส่วนของ ว่าที่ผู้นำ ฝ่ายค้านใน สภาผู้แทนราษฎร ก็ได้มีการพูดถึงเรื่องของการแก้ไขรัฐธรรมนูญ   นอกจาก นี้ได้มีการ พูดถึงเรื่องของ การแก้ไขและสำนวนไทยที่เกี่ยว ข้องกับวางองค์ ของสหรัฐอเมริกา รายการ แก้ไขให้ เป็นไปตามหลักสากลด้วยนะครับ   หน้าจอ กูเห็น อยู่ในขณะนี้นะคะ คุณ ณัฐพงษ์เรืองปัญญาวุฒิ สสบัญชีราย ชื่อในฐานะหัว หน้าพรรคประชาชน ได้ ให้สัมภาษณ์ผ่านราย การมองรัฐสภา เกี่ยวกับ บทบาทผู้นำ ฝ่ายค้านคนใหม่ ทิศทาง การขับเคลื่อน การทำงานของ ภาคประชาชน บอก ว่าช่วงเวลา ที่ผ่านมา ถือเป็น ช่วงรอยต่อ   อุบัติเหตุ ทางการเมือง ที่ทำให้ ทั้งตำแหน่ง ของผู้นำ ฝ่ายค้านใน สภาผู้แทนราษฎร และตำแหน่ง นายกรัฐมนตรี ต้องพ้นสภาพไป คำ ตัดสินของ ศาลรัฐธรรมนูญ และเป็นผล ให้อำนาจ สองฝั่งทั้ง ฝ่ายค้าน และฝ่ายบริหารยัง ไม่สามารถทำงานได้ เต็มที่ ด้วยเหรอครับ   หลังจาก ได้มีการพูด ถึงตรวจหลัก ที่สำคัญ บอก ว่าจะทำอย่าง ไรให้การเมือง ไทยมีเสถียรภาพ รายการ ปรับตำแหน่ง เล่นของศาลรัฐธรรมนูญ รวมถึงองค์กร ให้มีความเหมาะสมด้วย แล้ว เมื่อใดที่รัฐบาล ได้คณะรัฐมนตรี ใหม่จะมี การแถลงนโยบายต่อรัฐสภา เห็นบทบาท การทำหน้าที่ ของฝ่ายค้าน อย่างเต็มที่ อย่างแน่น อนด้วยนอกจาก นะครับนโยบายต่างๆ ที่ทาง ฝ่ายค้าน ไม่เห็นด้วย และรัฐมนตรี คนใดมีคุณสมบัติ ที่ไม่เหมาะ สมก็จะมีการอัด หลายอย่างเข้มข้น ต่อไปเช่นกัน ทักมาได้ครับสสณัฐพงษ์ เรืองปัญญาวุฒิอย่างระบุว่า ถึงการเลือกตั้ง ใหญ่ในปี  2570   ในส่วน ของภาคประชาชน ให้ ความสำคัญกับ การเลือกตั้งท้องถิ่นก่อน เวทีแรก ที่จะส่งผู้สมัคร ลงแข่งในนาม ของภาคประชาชน นั่นก็คือ นายกองค์ การบริหารส่วนจังหวัด หรือว่าอบจของจังหวะ ราชบุรี จะมีการเลือกตั้ง อีกไม่กี่วัน ดีนะ นั่นก็คือ 1 กันยายนนี้แหละครับ พร้อมกับยำปลาหัวใจสำคัญ หลักสำคัญ ของการเลือกตั้งท้องถิ่น นั่นก็คือ การรณรงค์ อย่างเข้มแข็ง ให้ประชาชน กลับไปใช้ สิทธิ์เลือกตั้งที่ บ้านของตนเอง เนื่องจาก ว่าสถิติที่ ผ่านมาพบว่า ออก ไปใช้สิทธิ ์เลือกตั้งท้อง ถิ่นมีจำ นวนน้อยนะครับ จึงต้อง แสดงการ พูดถึงการส่ง เสริมการมี ส่วนร่วมของ กระบวนการประชาธิปไตย ว่า จะทำอย่าง ไรให้การเมืองท้องถิ่น นั้นเข้มแข็ง ให้ประชาชน ได้ ตัวแทนมา ทำหน้าที่ได้ อย่างจริงจังต่อไปนะฮะ   พัดมาได้มีการ พูดถึงอุปสรรค ต่างๆหลังจาก นี้ของภาคประชาชน ที่ยัง มีคดีที่ ทางปปช ล้อไต่สวน ศ. 44 คน ของอดีตพรรคก้าวไกล มีจริยธรรม ในการ ไปลง ชื่อแก้ไข มาตรา  112  ว่าจะเป็นข้อกังวล ของพรรคหรือไม่   ณัฐพงษ์ เรืองปัญญาวุฒิ ระบุแบบนี้ค่ะ   คดีนี้ปปช ตรวจสอบเป็นราย บุคคลและยังมีความเชื่อ มั่นว่าปปช จะ ไม่ชี้มูลครบทั้งหมดด้วย แต่จะมาก จะน้อยแค่ไหน ยังประเมินไม่ได้   เนื่องจาก ว่ากระบวนการ ต่างๆการไต่สวน ยังไม่เห็นว่า ปปช มีหลักฐาน อะไรในมือที่ เข้าข้อหาต่างๆ องค์ประกอบ ตามคำวินิจฉัย ของศาลรัฐธรรมนูญ นั่นก็คือนอก จากการเข้า ชื่อเสนอกฎ หมายในการ แก้ไขมาตรา  112 แล้ว เรื่องต่างๆ ที่บอกว่าไป ชุมนุมประท้วง หรือไม่มีการ ขึ้นเวทีปราศรัย มีการประกันตัว บริการเป็นสติ๊กเกอร์หรือเปล่า   ส่วนตัว ขนาดนี้แค่ เงื่อนไขเรื่อง ต่างๆเหล่านี้ การเข้า ชื่อเสนอกฎ หมายมาตรา  112  ยอมรับ ว่าเรื่องนี้ถือว่า เป็นปัจจัย ภายนอก ไม่ สามารถควบคุมได้   แต่ว่า การทำหน้าที่ หลังจากนี้ไป ต้องทำอย่าง รอบคอบรัด กุมและเตรียม ความพร้อมให้มากที่สุด ไปด้วย   วัด mas ณัฐพงษ์ ยังได้กล่าว ถึงการแก้ไข รัฐธรรมนูญ ถือว่าเป็นเรื่อง ใหญ่นะครับ เป็นเรื่อง ที่เป็นโจทย์หลักที่ทุกพรรคการเมือง เห็นตรงกัน การผลักดัน ให้เกิดการแก้ ไขในช่วงเวลา 2 ปี กว่าที่เหลือจาก ของสภาชุดนี้   ไม่ว่าจะ เป็นการแก้ไข รัฐธรรมนูญทั้งฉบับ รวมถึง อะไรมาตรา   หรือ ว่าการแก้ไข พระราชบัญญัติ ประกอบรัฐธรรมนูญว่า ด้วยพรรคการเมือง ให้พูดถึง โทษของการยุบพรรค เป็นไปตาม หลักสากล   หรือ กรณีขอ งจริยธรรม ของนักการเมือง ที่อยู่ใน พรบประกอบเหมือนกัน ของ ปปช   บอก ว่าสิ่งต่าง ๆเหล่านี้ ยังต้องหาข้อ เสนอรวมกัน ในการ แก้ไขให้ได้ต่อไป   ท้าย นโยบายเรื่องของการแก้ไข มาตรา  112  ยังจะคง เดินหน้าต่อไปหรือไม่ ณัฐพงษ์เรืองปัญญาวุฒิระบุว่า   ต้องมีการ พูดคุยกัน ในเรื่องของราย ละเอียดอีกครั้งหนึ่ง รู้จัก ตอนนี้ อาการก็ชัด นะครับ ทุกคนยอม รับร่วมกันว่า มีกฎหมาย กฎหมายก็มีปัญหา จะแก้อย่าง ไรให้มีความ ถูกต้องและเป็นไปได้ สอดคล้อง กับคำวินิจฉัย ของศาลรัฐธรรมนูญ รวมไปถึงไม่ให้เกิดความขัดแย้ง ในสังคม ไทยต่อเนื่องต่อ ไปด้วยเช่นกันครับ ไป ดูอีกเรื่อง นึง นะผู้ชมฮะตำแหน่งที่ ยังว่างอยู่ ในสภาตอน นี้ก็คือเรื่อง ของรองประธาน สภาผู้แทนราษฎรคนที่ 1 ก็ คือก่อนหน้านี้ ปฏิพัทธ์สันติภาดา ใช่ป่ะถูกตัดสิทธิ์ ไปเกี่ยวกับเรื่อง ของกรรมการ บริหารพรรคก้าวไกล เรื่อง นี้ไ***** กูจบมะ ก็มีเสียง ออกมาจากคณะของ คุณชูศักดิ์ ศิรินิลนะครับ รองหัวหน้า พรรคเพื่อไทยนะครับ ยอมรับใน ว่า การเลือก ตำแหน่งรองประธาน สภาผู้แทนราษฎร คนที่ 1 เนี่ย รอ ไปพร้อมๆกับ การ ตั้งคณะ รัฐมนตรี ชุดใหม่นะถึง แม้ว่ามันจะเป็น รายการฝ่ายนิติ บัญญัติกับฝ่ายบริหาร มันเชื่อม โยงกับพรรคการเมือง เหมือนกันนั่นเองนะครับ พรุ่งนี้เอง ครับมีการ เปิดเผยกับ ทางของคุณ ชูศักดิ์ศิรินิล ครับรองหัวหน้า พรรคเพื่อไทยกล่าวถึงการเตะ รองประธาน สภาผู้แทนราษฎร คนที่ 1 นะครับ ว่าสุดท้าย ก็ต้องยอมรับว่าขณะ มีสถานการณ์ ที่เกี่ยวข้องกับ คณะรัฐ มนตรีชุดใหม่ นะว่าตำแหน่งต่างๆดังกล่าว นี้น่าจะ ของฝ่ายนิติ บัญญัติ แต่ท้ายที่สุด ต้อง คิดถึงภาพ รวม พรรคการเมืองที่มี สัดส่วนแล้ว ก็โควต้า จากนัก การเมืองดัง นั้น 2 เรื่อง นี้ต้องเคลียร์ ป้ายทำป้าย ให้จบกระบวน การเดียวกัน นั่นเองใน ป้ายทำป้ายให้จบกระบวนการเดียวกันนั่นเองครับโดยจะมีการสลับ เก้าอี้ประธาน สภาผู้แทน สภาผู้แทนราษฎรหรือไม่นั้นนะครับ   บอก ว่าก็ยังไม่ทราบ นะครับเพราะ ว่ามีคณะ ทำงานไปคิด ว่า 1 โควต้า คณะรัฐมนตรี จะเป็นอย่าง ไรรวมถึงตำแหน่ง ทั้งหลายในฝ่ายนิติ บัญญัติซึ่งตาม หลักการหาก จะเลือก 2 รอบ เดินทางไปพร้อม กันเลยทีเดียวนะฮะ แม้ว่าการ จัดตั้งคณะ รัฐมนตรีอาจ ใช้เวลานาน แต่ก็ทำ ไปพร้อม ๆกันก็ไม่เป็น นั่นเองนะครับ จะบอก ว่ามีการ พูดถึงกรณี ที่พรรค ภูมิใจไทยหน่อยครับ มี มติเสนอ ชื่อคุณภราดร ปริศนา นันทกุลเป็น รองประธาน สภาผู้แทนราษฎรคนที่ 1 ก็ เป็นเรื่อง ที่รับทราบ กันแล้ว นะครับว่า พรรคภูมิใจไทยก็   พรรคร่วมรัฐบาลหน่อยครับ ต้อง เอามาพิจารณา จัดทำไปพร้อม กันเช่นเดียวกัน นั่นเองอีกเรื่องนึงนะฮะ มีการพูดถึง เกี่ยวกับเรื่อง ของกรณี คุณทักษิณชินวัตร   แต่งชุด ขาวเข้า รับ พระ บรมราชโองการ แต่งตั้งนายก รัฐมนตรี คนที่ 31 โดย มีการอ้างอิง การโพสต์ข้อความ ผ่าน Facebook ของ ศาสตราจารย์ธงทอง จันทรสุข อดีตที่ปรึกษา ของคุณเศรษฐา ทวีสิน อดีตนายกรัฐมนตรี ที่ ระบุว่าขณะนี้ พ้นโทษ แล้วสามารถใส่ได้ ไม่ ผิดกฎหมายอะไร นั่นเองนะเจ้าคะ แล้วก็เป็นการ เปิดเผยล่าสุด ของอาจารย์ชูศักดิ์ ศิรินิลถือว่า เป็นผู้ใหญ่ขอ งพรรคเพื่อไทยนะ แล้วทุกครั้งใน การมีการ ฟ้องพรบ หรือปรับครม . เพื่อการศึกษา ทุกครั้ง ดูว่า ครั้งนี้ด้วยนะคะอาจารย์ จะมี ตำแหน่ง ไหม โดยเฉพาะในส่วน ของรัฐมนตรี ประจำสำนักนายกรัฐมนตรี เขาบอกว่า มีชื่ออาจารย์สักด้วย เช่นกัน หลายคนจับตามอง ตอนนี้นะคะผู้ชม มาว่าคณะรัฐมนตรีของคุณ ออกมา เป็นอย่างไรจะมี รัฐมนตรี ท่านเก่าอยู่ กี่ตำแหน่ง จะมีใครหลุด ออกไป บ้างตอนนี้ต้องรอตรวจสอบเพราะว่า คณะรัฐมนตรีชุดนี้ เขาบอก ว่าต้องตรวจสอบ ประวัติ อย่างเข้มข้นเลย ทีเดียวแน่ นอนแล้วก็ไม่ต้องพูด ถึงเรื่องของการ ตรวจสอบก็ต้องมาที่ ฝ่ายค้าน ที่ทำ งานในสภา กันอย่างเข้มข้น นะคะโดยเฉพาะ ชื่อนี้นางสาว ศิริกัญญาตันสกุล ของพรรค ประชาชนด้วยนะครับ บอก ว่าให้กำลัง ใจไปยังส่วน ของนายก รัฐมนตรีคนที่ 31 นางสาว แพทองธารชินวัตร ล่าสุด ได้มีการติดตาม เหมือนกันจากการ ให้สัมภาษณ์การแสดง ความรู้สึกต่างๆ หลังจากที่รับ พระราชโองการปลด ได้โปรดกระหม่อม เป็นนายก รัฐมนตรี ก็ให้กำลังใจไปใน ส่วนของคุณแพรทองธารชินวัตร  อยาก จะให้มาตอบกระทู้ ถามในสภาด้วย เพื่อมีการแถลงนโยบาย ไปแล้วนะ ทั้งหมดทั้งมวล การ ตรวจสอบของ พรรคร่วมฝ่ายค้านเลยครับ   การ เปิดเผยล่าสุด ของนางสาวศิริกัญญาตันสกุล สสบัญชีรายชื่อ   ได้ กล่าวถึงการ จัดทำนโยบาย ของทางรัฐบาล นางสาวแพทองธารชินวัตร   นายกรัฐมนตรี บอก ว่าไปค้านรอการแถลง นโยบายเพื่อจะนำ นโยบาย ดังกล่าวมาศึกษา ต่อไปนะครับ ถือว่าเป็นครั้ง ที่สองของรัฐบาลชุดนี้ ที่จะมีการแถลง นโยบาย และจะมีการติดตาม ทวงสัญญา ต่างๆตาม ที่ได้มีการหาเสียงไว้ พร้อมทั้งมีการ ตรวจการบ้าน 1 ปี ของรัฐบาลที่ผ่านมา เสนอทาง ออกเพื่อให้ เกิดการดำเนิน การที่เหมาะ สมกับสถานการณ์ในปัจจุบัน sabaya มีการหาเสียง ไว้อย่างดิจิทัลคอนเทนต์   มีกระแส ข่าวว่าจะมี การเปลี่ยนแปลงไป ซึ่งอาจมีการเปลี่ยนแปลง อาจจะ เกิดการเงินระบบ ดิจิตอล เป็นเงินสดนะครับ ความ สะดวกและความ ละเอียดรอบคอบ มากขึ้น และให้เป็นไป ตามกฎหมายวินัย การเงินการคลังต่อไป ชุดรูปแบบ จะเป็นอย่าง ไรต้องรอการ แถลงนโยบาย ถ้าเปลี่ยน เป็นเงินสดจริงเนี่ย   ก็อาจจะ ทำให้ตรง กับความต้องการ กับพฤติกรรม ของผู้ใช้ และประชาชน จะทำ ให้ลดเสียงวิพากษ์ วิจารณ์ต่างๆเสียง บ่นจากประชา ชนลงไป ได้มากเลยทีเดียว   แต่ก็ต้อง รอดูเรื่อง ของเงิน ที่มาตรงๆว่า   จะสามารถ แจกได้เท่า ไหร่และหาก ต้องแจกเป็น เงินสดจริงๆเนี่ย   จะเกี่ยวพันกับ หลายเรื่อง ที่ทางรัฐบาลเอง ยัง ไม่ได้แสดงความ ชัดเจน แล้วจะเข้าใจได้ว่า เนื่องจากตอน นี้ยังไม่ มีครม ยัง ไม่มีการแถลงนโยบาย ไม่ได้ เข้าสู่การพิจารณา ของคณะรัฐมนตรี ให้โอกาส และเวลาที่เหมาะ กับทางรัฐบาล ได้ เตรียมตัวต่อไป นะครับ   วัดนางสาว ศิริกัญญาตันสกุล ได้กล่าวเพิ่มเติม   ร้าน เปลี่ยนโฉมหน้ารัฐบาล ครั้งนี้ไม่ ได้ส่งผลต่อ การทำงานของ ฝ่ายค้านแต่อย่างใด   มีการตรวจ สอบอย่างเข้มข้นเหมือนเดิม อภิปราย ไม่ไว้วางใจ ยอม รับว่านายก ดนตรีนั้น เพิ่งมาใหม่ๆ สดๆร้อนๆ เลยทีเดียวยัง จะไม่มีเรื่องใดอธิบาย การ อภิปรายไม่ไว้วางใจได้   ตัวของกทมนี่แหละครับ   อยู่ ในรัฐบาล ชุดที่ผ่าน มายังคง สามารถอภิปราย ได้อย่างเต็มที่ เรา เก็บรวบรวมข้อมูลต่างๆ จะยื่นอภิปราย ไม่ไว้วางใจต่อไป ก็ เป็นไปตามมา ตรา 151 ส่วนกระแสข่าวที่ ว่าพรรคประชา ธิปัตย์ในตอนนี้เป็น พรรคร่วมฝ่ายค้าน จะดำเนิน การอย่างไรใน การเข้าร่วมรัฐบาล นางสาว ศิริกัญญาตันสกุลกล่าวว่า   อ่านไม่เป็น แบบนั้นก็ได้นะ ยัง คาดหวัง ว่าพรรคร่วมฝ่ายค้าน ยังคงเหนียวแน่น รหัส จะเกิดอะไร ขึ้นต้องดูทิศทาง ไปข้างหน้ากันต่อไป เห็นว่าจะขาด  1 Plus แต่ก็ ยังคงเหลือ พรรคการเมืองอื่นๆ มั่นใจ ของฝ่ายค้าน ยังสามารถ ทำงานได้อย่างเข้มแข็ง ไม่ ว่าจะมี พรรคการเมือง ฝ่ายค้านพรรคการเมืองก็ตาม   มา ได้มีการ พูดถึงการเปลี่ยน ในส่วนของนายกรัฐมนตรี จะทำ ให้รัฐมนตรี ว่าการกระทรวงการคลัง เปลี่ยน โฉมหน้าไปด้วยหรือไม่   ร้านกระแสข่าว ที่ว่าคุณจุลพันธ์อมรวิวัฒน์ รัฐมนตรี ช่วยว่าการกระทรวงการคลัง ไปตั้งเป็นรัฐมนตรี ว่าการเองนั้น นางสาวศิริกันยา กล่าวว่า คงจะมี การปรับเปลี่ยนรัฐมนตรี ตามนโยบาย ที่ ทางรัฐบาล จะต้องดำเนินการ มีความ เหมาะสมกับพนักงาน มากยิ่งขึ้น ขึ้นอยู่กับ นโยบายต่าง ๆที่จะมีการ แถลงต่อรัฐสภา และในส่วนของ กระทรวงการคลังนั้น เป็น หลักในการขับ เคลื่อนนโยบายมา ตรการต่าง ๆหรือไม่ หรือ จะใช้รัฐมนตรี กระทรวงอื่น ๆในการขับ เคลื่อนแทน ท้ายนางสาว ศิริกันยา ยอมรับ ว่าการเปลี่ยน ตัวบุคคล จะส่ง ผลต่อการดำเนิน การโครงการ Digital  wallet ให้หน่อยครับ ไม่ ถึงขั้นกับการ มีการสะดุดไป หากมีการ เปลี่ยนตัวเนื่องจาก ว่ามีการดำเนิน ระยะหนึ่งแล้ว ซึ่ง การเปลี่ยนตัว ทีมงานต่างๆ อาจทำให้ เกิดความล่าช้าไปบ้าง   แต่ ก็จะไม่กระทบ กับภาพรวม หากมีการ เปลี่ยนแปลงใด ก็เป็นส่วนของ คณะบริหาร หรือครมมากกว่า ที่ จะทำให้โครง การ Digital  wallet สะดุดลง หรือว่า จะมีการเปลี่ยนแปลง   อดีตนางสาว 4 กันยายน ฝาก ถึงนางสาว แพรทองธารชินวัตรนายกรัฐมนตรี คนที่ 31   บอก ว่านายก ใหม่เนี่ยเข้ามา รับตำแหน่ง ในช่วงเวลาที่ยากลำบาก   ทั้งใน ทางเศรษฐกิจ การเมืองสังคม เป็น ภาระหน้าที่ หนักหน่วงต้อง เดินหน้าทำ งานรวมถึงคณะรัฐมนตรี พัฒนาไปสู่ ความก้าวหน้า ฝ่ายค้านขอ เป็นกำลังใจ จะทำ หน้าที่ตามบทบาท ของตนเอง ให้ดีที่สุด นะครับ ให้ความ ร่วมมือในการ ทำกฎหมายการ แก้ไขรัฐธรรมนูญ การ ตรวจสอบถ่วงดุล ย้ำก็จะทำหน้าที่อย่างเต็มที่   บอกว่า นายกอังกฤษคนใหม่ จะให้เกียรติต่อ สภาผู้แทน สภาผู้แทนราษฎรและสภาพไวๆนะ ฝากไปถึงว่ามาตอบ กระทู้ถามสด ของฝ่ายค้านด้วย โดยไม่ อยากตัดสิน นางสาวแพทองธาร จากการแสดง วิสัยทัศน์ นายกมนตรี หลังจากนี้จะ มีหลายๆโอกาส ที่จะแสดงวิสัยทัศน์   หลังจาก เข้าถวายสัตย์ปฏิญาณตน หรือ การแถลงนโยบาย ต่อรัฐสภา แล้วขอให้ ดูยาวต่อไปไม่ อยากตัดสิน เพียงแค่สปีดเดียว นั่นคือหลังจาก ที่รับพระ ราชโองการ โปรดเกล้าโปรดกระหม่อมแล้วครับ   ไป ดูบรรยากาศ การประชุมวุฒิ สภาเมื่อวานนี้ ให้ผู้ชมฮะปิดไป ช่วงเย็นๆนะ ครับผู้ชมฮะ เรื่องนี้นะคะก็มีเรื่อง ของกสทช วันนี้ กูโทรหา ที่ประชุม วุฒิสภาต้องมีการ พิจารณา รับทราบเกี่ยวกับเรื่อง ของรายงาน ผลการปฏิบัติงานกสทช แล้วก็ รายงาน การติดตาม ตรวจสอบ ประเมินผลจำนวน 2  ฉบับนั้นเอง นะจะพาผู้ชม ไปดูบรรยากาศแล้วก็ รายละเอียด ของการประชุม วุฒิสภา เมื่อวานที่ผ่านมากันครับ ที่ประชุม วุฒิสภา ครับผู้ชมครับมี การพิจารณา รายงานผลการ ปฏิบัติงานกสทช ประจำ ปี  2566 และรายงาน การติดตาม ตรวจสอบและ ประเมินผล การปฏิบัติงานกสทช สำนัก งานกสทช และเลขาธิการ กสทช ประจำปี 2 560 6 ศาสตราจารย์คลินิก หมอธนบุญ ใบชัยพฤกษ์ ประธาน คณะกรรมการ กิจการกระจาย เสียงกิจการโทรทัศน์และ กิจการโทรคมนาคมแห่งชาติ หรือว่า กสทช. ก็ มีการกล่าวในครับว่า   คสช มีจุดมุ่ง หมายที่จะรับ ฟังความคิดเห็น จากทุกภาค ส่วนเพื่อนำไป สู่การ พัฒนากิจการกระจาย เสียงกิจการโทรทัศน์และ กิจการโทรคมนาคม อย่างเต็มประสิทธิภาพ รวมถึงลดปัญหา ความเหลื่อมล้ำทาง พื้นฐานทาง ดิจิทัล ตลอดจน ส่งเสริมการขยาย โครงสร้างพื้นฐานโทรคมนาคม ให้ ครอบคลุม ทุกพื้นที่ เพื่อยกระดับ ความสามารถในการ แข่งขันของประเทศ และขับเคลื่อนเศรษฐกิจ ประเทศอเมริกา ด้าน ของคุณต่ายอรทัย วิริยะศิริกุล ครับรองเลขา ธิการกสทช รักษาการแทน เลขาธิการกสทชกล่าวนะครับ ว่าผล การปฏิบัติงานที่ ผ่านมาของกสทช ประจำปี  2566 นั้น บริการร่วมกับ กระทรวงดิจิทัล เพื่อเศรษฐกิจและสังคม และกรมป้อง และบรรเทาสาธารณภัย วิธี พัฒนาระบบ เซลล์บอท ลิงค์สำหรับ แจ้งเตือนภัย พิบัติแก่ประชา ชนด้วยซึ่งก็เป็น บริการ ทางสังคมที่ภาครัฐ จะต้อง มีการให้การ สนับสนุน เพื่อให้ประชา ชนมีข้อมูล ในการช่วยชีวิต ในช่วงฉุกเฉิน เพื่อลดการบาดเจ็บ และความเสีย หายต่อชีวิต และทรัพย์สิน เนื่องจากนี้ครับกสทช. ได้ให้ ความสำคัญ ในการคุ้ม ครองผู้บริโภคในกิจ การกระจาย เสียงกิจการโทรทัศน์ และกิจการโทรคมนาคม ผ่านการกำหนด มาตรการ ป้องกันและแก้ ไขปัญหาร่วมกับ หน่วยงานที่เกี่ยว ข้องทุกภาคส่วน ป้อง กันและแก้ไข ปัญหา อาชญากรรมทางเทคโนโลยีอย่างเข้มงวด ขณะเดียวกัน ครับมีสมา ชิกวุฒิสภาลุกขึ้นอภิปราย ในประเด็น ดังกล่าวอย่าง กว้างขวางเลย ทีเดียวนะ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 interim processor</dc:title>
  <dc:creator/>
  <cp:keywords/>
  <dcterms:created xsi:type="dcterms:W3CDTF">2025-03-14T04:55:54Z</dcterms:created>
  <dcterms:modified xsi:type="dcterms:W3CDTF">2025-03-14T0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มีนาคม 2568 เวลา 11.02 น.</vt:lpwstr>
  </property>
  <property fmtid="{D5CDD505-2E9C-101B-9397-08002B2CF9AE}" pid="3" name="subtitle">
    <vt:lpwstr/>
  </property>
</Properties>
</file>